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506ED3" w:rsidR="00506ED3" w:rsidP="00506ED3" w:rsidRDefault="00506ED3" w14:paraId="5C402EB7" w14:textId="06EA04B2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THE CITY OF [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</w:t>
      </w:r>
      <w:r w:rsidR="007E0E8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NAW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PROCLAMATION</w:t>
      </w:r>
      <w:r w:rsidRPr="00506ED3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:rsidRPr="00506ED3" w:rsidR="00506ED3" w:rsidP="00506ED3" w:rsidRDefault="00506ED3" w14:paraId="254D052A" w14:textId="77777777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:rsidR="00557F36" w:rsidP="63DF798A" w:rsidRDefault="00506ED3" w14:paraId="52C6C761" w14:textId="17679B32">
      <w:pPr>
        <w:pStyle w:val="paragraph"/>
        <w:spacing w:before="0" w:beforeAutospacing="off" w:after="0" w:afterAutospacing="off"/>
        <w:textAlignment w:val="baseline"/>
        <w:rPr>
          <w:rStyle w:val="eop"/>
          <w:rFonts w:ascii="Calibri" w:hAnsi="Calibri" w:cs="Calibri" w:asciiTheme="minorAscii" w:hAnsiTheme="minorAscii" w:cstheme="minorAscii"/>
        </w:rPr>
      </w:pP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>WHEREAS,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 National Apprenticeship Week </w:t>
      </w:r>
      <w:r w:rsidRPr="63DF798A" w:rsidR="00452173">
        <w:rPr>
          <w:rStyle w:val="normaltextrun"/>
          <w:rFonts w:ascii="Calibri" w:hAnsi="Calibri" w:cs="Calibri" w:asciiTheme="minorAscii" w:hAnsiTheme="minorAscii" w:cstheme="minorAscii"/>
        </w:rPr>
        <w:t xml:space="preserve">is celebrating its </w:t>
      </w:r>
      <w:r w:rsidRPr="63DF798A" w:rsidR="14D356D9">
        <w:rPr>
          <w:rStyle w:val="normaltextrun"/>
          <w:rFonts w:ascii="Calibri" w:hAnsi="Calibri" w:cs="Calibri" w:asciiTheme="minorAscii" w:hAnsiTheme="minorAscii" w:cstheme="minorAscii"/>
        </w:rPr>
        <w:t xml:space="preserve">10th</w:t>
      </w:r>
      <w:r w:rsidRPr="63DF798A" w:rsidR="00EF52C6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63DF798A" w:rsidR="00452173">
        <w:rPr>
          <w:rStyle w:val="normaltextrun"/>
          <w:rFonts w:ascii="Calibri" w:hAnsi="Calibri" w:cs="Calibri" w:asciiTheme="minorAscii" w:hAnsiTheme="minorAscii" w:cstheme="minorAscii"/>
        </w:rPr>
        <w:t>anniversary</w:t>
      </w:r>
      <w:r w:rsidRPr="63DF798A" w:rsidR="00452173">
        <w:rPr>
          <w:rStyle w:val="normaltextrun"/>
          <w:rFonts w:ascii="Calibri" w:hAnsi="Calibri" w:cs="Calibri" w:asciiTheme="minorAscii" w:hAnsiTheme="minorAscii" w:cstheme="minorAscii"/>
        </w:rPr>
        <w:t xml:space="preserve"> of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 rais</w:t>
      </w:r>
      <w:r w:rsidRPr="63DF798A" w:rsidR="00452173">
        <w:rPr>
          <w:rStyle w:val="normaltextrun"/>
          <w:rFonts w:ascii="Calibri" w:hAnsi="Calibri" w:cs="Calibri" w:asciiTheme="minorAscii" w:hAnsiTheme="minorAscii" w:cstheme="minorAscii"/>
        </w:rPr>
        <w:t>ing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 awareness of the vital role </w:t>
      </w:r>
      <w:r w:rsidRPr="63DF798A" w:rsidR="00557F36">
        <w:rPr>
          <w:rStyle w:val="normaltextrun"/>
          <w:rFonts w:ascii="Calibri" w:hAnsi="Calibri" w:cs="Calibri" w:asciiTheme="minorAscii" w:hAnsiTheme="minorAscii" w:cstheme="minorAscii"/>
        </w:rPr>
        <w:t>Registered A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pprenticeships provide in creating </w:t>
      </w:r>
      <w:r w:rsidRPr="63DF798A" w:rsidR="00557F36">
        <w:rPr>
          <w:rStyle w:val="normaltextrun"/>
          <w:rFonts w:ascii="Calibri" w:hAnsi="Calibri" w:cs="Calibri" w:asciiTheme="minorAscii" w:hAnsiTheme="minorAscii" w:cstheme="minorAscii"/>
        </w:rPr>
        <w:t>opportunities by allowing apprentices to ear</w:t>
      </w:r>
      <w:r w:rsidRPr="63DF798A" w:rsidR="0086660B">
        <w:rPr>
          <w:rStyle w:val="normaltextrun"/>
          <w:rFonts w:ascii="Calibri" w:hAnsi="Calibri" w:cs="Calibri" w:asciiTheme="minorAscii" w:hAnsiTheme="minorAscii" w:cstheme="minorAscii"/>
        </w:rPr>
        <w:t xml:space="preserve">n while they learn and </w:t>
      </w:r>
      <w:r w:rsidRPr="63DF798A" w:rsidR="00CA08C7">
        <w:rPr>
          <w:rStyle w:val="normaltextrun"/>
          <w:rFonts w:ascii="Calibri" w:hAnsi="Calibri" w:cs="Calibri" w:asciiTheme="minorAscii" w:hAnsiTheme="minorAscii" w:cstheme="minorAscii"/>
        </w:rPr>
        <w:t>prepar</w:t>
      </w:r>
      <w:r w:rsidRPr="63DF798A" w:rsidR="00557F36">
        <w:rPr>
          <w:rStyle w:val="normaltextrun"/>
          <w:rFonts w:ascii="Calibri" w:hAnsi="Calibri" w:cs="Calibri" w:asciiTheme="minorAscii" w:hAnsiTheme="minorAscii" w:cstheme="minorAscii"/>
        </w:rPr>
        <w:t>ing a pathway to</w:t>
      </w:r>
      <w:r w:rsidRPr="63DF798A" w:rsidR="00CA08C7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63DF798A" w:rsidR="00122787">
        <w:rPr>
          <w:rStyle w:val="normaltextrun"/>
          <w:rFonts w:ascii="Calibri" w:hAnsi="Calibri" w:cs="Calibri" w:asciiTheme="minorAscii" w:hAnsiTheme="minorAscii" w:cstheme="minorAscii"/>
        </w:rPr>
        <w:t xml:space="preserve">good, quality jobs and </w:t>
      </w:r>
      <w:r w:rsidRPr="63DF798A" w:rsidR="00CA08C7">
        <w:rPr>
          <w:rStyle w:val="normaltextrun"/>
          <w:rFonts w:ascii="Calibri" w:hAnsi="Calibri" w:cs="Calibri" w:asciiTheme="minorAscii" w:hAnsiTheme="minorAscii" w:cstheme="minorAscii"/>
        </w:rPr>
        <w:t>well-paying careers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63DF798A" w:rsidR="006C117B">
        <w:rPr>
          <w:rStyle w:val="normaltextrun"/>
          <w:rFonts w:ascii="Calibri" w:hAnsi="Calibri" w:cs="Calibri" w:asciiTheme="minorAscii" w:hAnsiTheme="minorAscii" w:cstheme="minorAscii"/>
        </w:rPr>
        <w:t xml:space="preserve">in </w:t>
      </w:r>
      <w:r w:rsidRPr="63DF798A" w:rsidR="006C117B">
        <w:rPr>
          <w:rStyle w:val="normaltextrun"/>
          <w:rFonts w:ascii="Calibri" w:hAnsi="Calibri" w:cs="Calibri" w:asciiTheme="minorAscii" w:hAnsiTheme="minorAscii" w:cstheme="minorAscii"/>
        </w:rPr>
        <w:t>[</w:t>
      </w:r>
      <w:r w:rsidRPr="63DF798A" w:rsidR="006C117B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insert city name</w:t>
      </w:r>
      <w:r w:rsidRPr="63DF798A" w:rsidR="006C117B">
        <w:rPr>
          <w:rStyle w:val="normaltextrun"/>
          <w:rFonts w:ascii="Calibri" w:hAnsi="Calibri" w:cs="Calibri" w:asciiTheme="minorAscii" w:hAnsiTheme="minorAscii" w:cstheme="minorAscii"/>
        </w:rPr>
        <w:t>]</w:t>
      </w:r>
      <w:r w:rsidRPr="63DF798A" w:rsidR="006C117B">
        <w:rPr>
          <w:rStyle w:val="normaltextrun"/>
          <w:rFonts w:ascii="Calibri" w:hAnsi="Calibri" w:cs="Calibri" w:asciiTheme="minorAscii" w:hAnsiTheme="minorAscii" w:cstheme="minorAscii"/>
        </w:rPr>
        <w:t xml:space="preserve"> and 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>across the nation; and</w:t>
      </w:r>
    </w:p>
    <w:p w:rsidRPr="00506ED3" w:rsidR="00506ED3" w:rsidP="00506ED3" w:rsidRDefault="00506ED3" w14:paraId="2532025B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:rsidRPr="00CA08C7" w:rsidR="00CA08C7" w:rsidP="00361286" w:rsidRDefault="00506ED3" w14:paraId="658E804B" w14:textId="177BE1A5">
      <w:pPr>
        <w:pStyle w:val="ListParagraph"/>
        <w:spacing w:after="0" w:line="240" w:lineRule="auto"/>
        <w:ind w:left="0"/>
        <w:contextualSpacing w:val="0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361286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361286">
        <w:rPr>
          <w:rStyle w:val="normaltextrun"/>
          <w:rFonts w:cstheme="minorHAnsi"/>
          <w:sz w:val="24"/>
          <w:szCs w:val="24"/>
        </w:rPr>
        <w:t xml:space="preserve"> </w:t>
      </w:r>
      <w:r w:rsidRPr="00CA08C7" w:rsidR="00CA08C7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, and</w:t>
      </w:r>
    </w:p>
    <w:p w:rsidRPr="00506ED3" w:rsidR="00506ED3" w:rsidP="00506ED3" w:rsidRDefault="00506ED3" w14:paraId="7F16912E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:rsidR="00506ED3" w:rsidP="00506ED3" w:rsidRDefault="00506ED3" w14:paraId="1FCC9BE2" w14:textId="0801310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WHEREAS, </w:t>
      </w:r>
      <w:r w:rsidR="00C22EB5">
        <w:rPr>
          <w:rStyle w:val="normaltextrun"/>
          <w:rFonts w:asciiTheme="minorHAnsi" w:hAnsiTheme="minorHAnsi" w:cstheme="minorHAnsi"/>
        </w:rPr>
        <w:t>[</w:t>
      </w:r>
      <w:r w:rsidRPr="00361286" w:rsidR="00C22EB5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="00C22EB5">
        <w:rPr>
          <w:rStyle w:val="normaltextrun"/>
          <w:rFonts w:asciiTheme="minorHAnsi" w:hAnsiTheme="minorHAnsi" w:cstheme="minorHAnsi"/>
        </w:rPr>
        <w:t xml:space="preserve">] recognizes the role of Registered Apprenticeship in </w:t>
      </w:r>
      <w:r w:rsidRPr="00C22EB5" w:rsidR="00C22EB5">
        <w:rPr>
          <w:rFonts w:asciiTheme="minorHAnsi" w:hAnsiTheme="minorHAnsi" w:cstheme="minorHAnsi"/>
        </w:rPr>
        <w:t>expand</w:t>
      </w:r>
      <w:r w:rsidR="00C22EB5">
        <w:rPr>
          <w:rFonts w:asciiTheme="minorHAnsi" w:hAnsiTheme="minorHAnsi" w:cstheme="minorHAnsi"/>
        </w:rPr>
        <w:t>ing</w:t>
      </w:r>
      <w:r w:rsidRPr="00C22EB5" w:rsid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C22EB5">
        <w:rPr>
          <w:rFonts w:asciiTheme="minorHAnsi" w:hAnsiTheme="minorHAnsi" w:cstheme="minorHAnsi"/>
        </w:rPr>
        <w:t>, thus providing</w:t>
      </w:r>
      <w:r w:rsidR="00CA08C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</w:t>
      </w:r>
      <w:r w:rsidR="000C5D32">
        <w:rPr>
          <w:rStyle w:val="normaltextrun"/>
          <w:rFonts w:asciiTheme="minorHAnsi" w:hAnsiTheme="minorHAnsi" w:cstheme="minorHAnsi"/>
        </w:rPr>
        <w:t>dustries</w:t>
      </w:r>
      <w:r w:rsidRPr="00506ED3">
        <w:rPr>
          <w:rStyle w:val="normaltextrun"/>
          <w:rFonts w:asciiTheme="minorHAnsi" w:hAnsiTheme="minorHAnsi" w:cstheme="minorHAnsi"/>
        </w:rPr>
        <w:t>; and</w:t>
      </w:r>
    </w:p>
    <w:p w:rsidR="00CA08C7" w:rsidP="00506ED3" w:rsidRDefault="00CA08C7" w14:paraId="7ABA55C9" w14:textId="3F12D16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:rsidRPr="00FE35B2" w:rsidR="00113878" w:rsidP="00FE35B2" w:rsidRDefault="00506ED3" w14:paraId="4156A553" w14:textId="0C247329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 w:rsidRPr="6FBA06F2">
        <w:rPr>
          <w:rStyle w:val="normaltextrun"/>
          <w:rFonts w:asciiTheme="minorHAnsi" w:hAnsiTheme="minorHAnsi" w:cstheme="minorBidi"/>
        </w:rPr>
        <w:t>WHEREAS, [</w:t>
      </w:r>
      <w:r w:rsidRPr="6FBA06F2">
        <w:rPr>
          <w:rStyle w:val="normaltextrun"/>
          <w:rFonts w:asciiTheme="minorHAnsi" w:hAnsiTheme="minorHAnsi" w:cstheme="minorBidi"/>
          <w:shd w:val="clear" w:color="auto" w:fill="C0C0C0"/>
        </w:rPr>
        <w:t>insert city name</w:t>
      </w:r>
      <w:r w:rsidRPr="6FBA06F2">
        <w:rPr>
          <w:rStyle w:val="normaltextrun"/>
          <w:rFonts w:asciiTheme="minorHAnsi" w:hAnsiTheme="minorHAnsi" w:cstheme="minorBidi"/>
        </w:rPr>
        <w:t xml:space="preserve">] recognizes that </w:t>
      </w:r>
      <w:r w:rsidRPr="6FBA06F2" w:rsidR="00FD1E7D">
        <w:rPr>
          <w:rStyle w:val="normaltextrun"/>
          <w:rFonts w:asciiTheme="minorHAnsi" w:hAnsiTheme="minorHAnsi" w:cstheme="minorBidi"/>
        </w:rPr>
        <w:t>Registered A</w:t>
      </w:r>
      <w:r w:rsidRPr="6FBA06F2">
        <w:rPr>
          <w:rStyle w:val="normaltextrun"/>
          <w:rFonts w:asciiTheme="minorHAnsi" w:hAnsiTheme="minorHAnsi" w:cstheme="minorBidi"/>
        </w:rPr>
        <w:t>pprenticeship</w:t>
      </w:r>
      <w:r w:rsidRPr="6FBA06F2" w:rsidR="00FD1E7D">
        <w:rPr>
          <w:rStyle w:val="normaltextrun"/>
          <w:rFonts w:asciiTheme="minorHAnsi" w:hAnsiTheme="minorHAnsi" w:cstheme="minorBidi"/>
        </w:rPr>
        <w:t>, a proven and industry-driven training model</w:t>
      </w:r>
      <w:r w:rsidRPr="6FBA06F2" w:rsidR="00D15203">
        <w:rPr>
          <w:rStyle w:val="normaltextrun"/>
          <w:rFonts w:asciiTheme="minorHAnsi" w:hAnsiTheme="minorHAnsi" w:cstheme="minorBidi"/>
        </w:rPr>
        <w:t>,</w:t>
      </w:r>
      <w:r w:rsidRPr="6FBA06F2" w:rsidR="00FD1E7D">
        <w:rPr>
          <w:rStyle w:val="normaltextrun"/>
          <w:rFonts w:asciiTheme="minorHAnsi" w:hAnsiTheme="minorHAnsi" w:cstheme="minorBidi"/>
        </w:rPr>
        <w:t xml:space="preserve"> </w:t>
      </w:r>
      <w:r w:rsidRPr="5CE16889" w:rsidR="004E5224">
        <w:rPr>
          <w:rStyle w:val="normaltextrun"/>
          <w:rFonts w:asciiTheme="minorHAnsi" w:hAnsiTheme="minorHAnsi" w:cstheme="minorBidi"/>
        </w:rPr>
        <w:t xml:space="preserve">is a key strategy to improving job quality, and </w:t>
      </w:r>
      <w:r w:rsidRPr="00EB72F4" w:rsidR="004E5224">
        <w:rPr>
          <w:rStyle w:val="normaltextrun"/>
          <w:rFonts w:asciiTheme="minorHAnsi" w:hAnsiTheme="minorHAnsi" w:cstheme="minorBidi"/>
        </w:rPr>
        <w:t>creating access to good-paying, family-sustaining jobs for all, starting with youth and young adults</w:t>
      </w:r>
      <w:r w:rsidRPr="00EB72F4" w:rsidR="5A803478">
        <w:rPr>
          <w:rFonts w:eastAsia="Calibri" w:asciiTheme="minorHAnsi" w:hAnsiTheme="minorHAnsi" w:cstheme="minorHAnsi"/>
        </w:rPr>
        <w:t>, while addressing some of our nation’s pressing workforce challenges such as rebuilding our country’s infrastructure, addressing critical supply chain demands, supporting a clean en</w:t>
      </w:r>
      <w:r w:rsidRPr="00FE35B2" w:rsidR="5A803478">
        <w:rPr>
          <w:rFonts w:eastAsia="Calibri" w:asciiTheme="minorHAnsi" w:hAnsiTheme="minorHAnsi" w:cstheme="minorHAnsi"/>
        </w:rPr>
        <w:t>ergy workforce, modernizing our cybersecurity response, and responding to care economy issues.</w:t>
      </w:r>
    </w:p>
    <w:p w:rsidRPr="00506ED3" w:rsidR="00506ED3" w:rsidP="00506ED3" w:rsidRDefault="00506ED3" w14:paraId="39AE9024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:rsidRPr="00506ED3" w:rsidR="00506ED3" w:rsidP="63DF798A" w:rsidRDefault="00506ED3" w14:paraId="78DC78CF" w14:textId="08B65B81">
      <w:pPr>
        <w:pStyle w:val="paragraph"/>
        <w:spacing w:before="0" w:beforeAutospacing="off" w:after="0" w:afterAutospacing="off"/>
        <w:textAlignment w:val="baseline"/>
        <w:rPr>
          <w:rStyle w:val="normaltextrun"/>
          <w:rFonts w:ascii="Calibri" w:hAnsi="Calibri" w:cs="Calibri" w:asciiTheme="minorAscii" w:hAnsiTheme="minorAscii" w:cstheme="minorAscii"/>
        </w:rPr>
      </w:pP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>NOW, THEREFORE, I, [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insert Mayor’s name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>], Mayor of [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insert city name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], do hereby declare November </w:t>
      </w:r>
      <w:r w:rsidRPr="63DF798A" w:rsidR="00A77980">
        <w:rPr>
          <w:rStyle w:val="normaltextrun"/>
          <w:rFonts w:ascii="Calibri" w:hAnsi="Calibri" w:cs="Calibri" w:asciiTheme="minorAscii" w:hAnsiTheme="minorAscii" w:cstheme="minorAscii"/>
        </w:rPr>
        <w:t>1</w:t>
      </w:r>
      <w:r w:rsidRPr="63DF798A" w:rsidR="0B10C9D2">
        <w:rPr>
          <w:rStyle w:val="normaltextrun"/>
          <w:rFonts w:ascii="Calibri" w:hAnsi="Calibri" w:cs="Calibri" w:asciiTheme="minorAscii" w:hAnsiTheme="minorAscii" w:cstheme="minorAscii"/>
        </w:rPr>
        <w:t>7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, </w:t>
      </w:r>
      <w:r w:rsidRPr="63DF798A" w:rsidR="00A77980">
        <w:rPr>
          <w:rStyle w:val="normaltextrun"/>
          <w:rFonts w:ascii="Calibri" w:hAnsi="Calibri" w:cs="Calibri" w:asciiTheme="minorAscii" w:hAnsiTheme="minorAscii" w:cstheme="minorAscii"/>
        </w:rPr>
        <w:t>202</w:t>
      </w:r>
      <w:r w:rsidRPr="63DF798A" w:rsidR="5A6753C7">
        <w:rPr>
          <w:rStyle w:val="normaltextrun"/>
          <w:rFonts w:ascii="Calibri" w:hAnsi="Calibri" w:cs="Calibri" w:asciiTheme="minorAscii" w:hAnsiTheme="minorAscii" w:cstheme="minorAscii"/>
        </w:rPr>
        <w:t>4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, through November </w:t>
      </w:r>
      <w:r w:rsidRPr="63DF798A" w:rsidR="2A4B58CC">
        <w:rPr>
          <w:rStyle w:val="normaltextrun"/>
          <w:rFonts w:ascii="Calibri" w:hAnsi="Calibri" w:cs="Calibri" w:asciiTheme="minorAscii" w:hAnsiTheme="minorAscii" w:cstheme="minorAscii"/>
        </w:rPr>
        <w:t>2</w:t>
      </w:r>
      <w:r w:rsidRPr="63DF798A" w:rsidR="64870410">
        <w:rPr>
          <w:rStyle w:val="normaltextrun"/>
          <w:rFonts w:ascii="Calibri" w:hAnsi="Calibri" w:cs="Calibri" w:asciiTheme="minorAscii" w:hAnsiTheme="minorAscii" w:cstheme="minorAscii"/>
        </w:rPr>
        <w:t>3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 xml:space="preserve">, </w:t>
      </w:r>
      <w:r w:rsidRPr="63DF798A" w:rsidR="00A77980">
        <w:rPr>
          <w:rStyle w:val="normaltextrun"/>
          <w:rFonts w:ascii="Calibri" w:hAnsi="Calibri" w:cs="Calibri" w:asciiTheme="minorAscii" w:hAnsiTheme="minorAscii" w:cstheme="minorAscii"/>
        </w:rPr>
        <w:t>202</w:t>
      </w:r>
      <w:r w:rsidRPr="63DF798A" w:rsidR="51119C84">
        <w:rPr>
          <w:rStyle w:val="normaltextrun"/>
          <w:rFonts w:ascii="Calibri" w:hAnsi="Calibri" w:cs="Calibri" w:asciiTheme="minorAscii" w:hAnsiTheme="minorAscii" w:cstheme="minorAscii"/>
        </w:rPr>
        <w:t>4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>, a</w:t>
      </w:r>
      <w:r w:rsidRPr="63DF798A" w:rsidR="00506ED3">
        <w:rPr>
          <w:rStyle w:val="normaltextrun"/>
          <w:rFonts w:ascii="Calibri" w:hAnsi="Calibri" w:cs="Calibri" w:asciiTheme="minorAscii" w:hAnsiTheme="minorAscii" w:cstheme="minorAscii"/>
        </w:rPr>
        <w:t>s National Apprenticeship Week in</w:t>
      </w:r>
    </w:p>
    <w:p w:rsidR="00506ED3" w:rsidP="00506ED3" w:rsidRDefault="00506ED3" w14:paraId="3D13A532" w14:textId="77777777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the </w:t>
      </w:r>
      <w:proofErr w:type="gramStart"/>
      <w:r w:rsidRPr="00506ED3">
        <w:rPr>
          <w:rStyle w:val="normaltextrun"/>
          <w:rFonts w:asciiTheme="minorHAnsi" w:hAnsiTheme="minorHAnsi" w:cstheme="minorHAnsi"/>
        </w:rPr>
        <w:t>City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>].</w:t>
      </w:r>
      <w:r w:rsidRPr="00506ED3">
        <w:rPr>
          <w:rStyle w:val="eop"/>
          <w:rFonts w:asciiTheme="minorHAnsi" w:hAnsiTheme="minorHAnsi" w:cstheme="minorHAnsi"/>
        </w:rPr>
        <w:t> </w:t>
      </w:r>
    </w:p>
    <w:p w:rsidRPr="00506ED3" w:rsidR="00506ED3" w:rsidP="00506ED3" w:rsidRDefault="00506ED3" w14:paraId="35B53CB7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506ED3" w:rsidP="00506ED3" w:rsidRDefault="00506ED3" w14:paraId="04E71240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Fonts w:asciiTheme="minorHAnsi" w:hAnsiTheme="minorHAnsi" w:eastAsiaTheme="minorHAnsi" w:cstheme="minorHAnsi"/>
          <w:noProof/>
          <w:sz w:val="22"/>
          <w:szCs w:val="22"/>
        </w:rPr>
        <w:drawing>
          <wp:inline distT="0" distB="0" distL="0" distR="0" wp14:anchorId="3AC2258E" wp14:editId="1095C3E8">
            <wp:extent cx="1476375" cy="828675"/>
            <wp:effectExtent l="0" t="0" r="9525" b="9525"/>
            <wp:docPr id="1" name="Picture 1" descr="C:\Users\E046104\AppData\Local\Microsoft\Windows\INetCache\Content.MSO\F137928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F1379289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6ED3" w:rsidP="00506ED3" w:rsidRDefault="00506ED3" w14:paraId="2FB3C597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:rsidRPr="00506ED3" w:rsidR="00506ED3" w:rsidP="00506ED3" w:rsidRDefault="00506ED3" w14:paraId="1EB00F5E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506ED3">
        <w:rPr>
          <w:rStyle w:val="normaltextrun"/>
          <w:rFonts w:asciiTheme="minorHAnsi" w:hAnsiTheme="minorHAnsi" w:cstheme="minorHAnsi"/>
        </w:rPr>
        <w:t>]</w:t>
      </w:r>
      <w:r w:rsidRPr="00506ED3">
        <w:rPr>
          <w:rStyle w:val="eop"/>
          <w:rFonts w:asciiTheme="minorHAnsi" w:hAnsiTheme="minorHAnsi" w:cstheme="minorHAnsi"/>
        </w:rPr>
        <w:t> </w:t>
      </w:r>
    </w:p>
    <w:p w:rsidRPr="00506ED3" w:rsidR="003A37D9" w:rsidP="00985562" w:rsidRDefault="00506ED3" w14:paraId="634A56FF" w14:textId="77777777">
      <w:pPr>
        <w:pStyle w:val="paragraph"/>
        <w:spacing w:before="0" w:beforeAutospacing="0" w:after="0" w:afterAutospacing="0"/>
        <w:textAlignment w:val="baseline"/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506ED3">
        <w:rPr>
          <w:rStyle w:val="normaltextrun"/>
          <w:rFonts w:asciiTheme="minorHAnsi" w:hAnsiTheme="minorHAnsi" w:cstheme="minorHAnsi"/>
        </w:rPr>
        <w:t>]</w:t>
      </w:r>
    </w:p>
    <w:sectPr w:rsidRPr="00506ED3" w:rsidR="003A37D9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15B35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/>
        <w:sz w:val="20"/>
      </w:rPr>
    </w:lvl>
  </w:abstractNum>
  <w:abstractNum w:abstractNumId="1" w15:restartNumberingAfterBreak="0">
    <w:nsid w:val="323D15C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/>
        <w:sz w:val="20"/>
      </w:rPr>
    </w:lvl>
  </w:abstractNum>
  <w:abstractNum w:abstractNumId="2" w15:restartNumberingAfterBreak="0">
    <w:nsid w:val="7AC1015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/>
        <w:sz w:val="20"/>
      </w:rPr>
    </w:lvl>
  </w:abstractNum>
  <w:num w:numId="1" w16cid:durableId="771365483">
    <w:abstractNumId w:val="0"/>
  </w:num>
  <w:num w:numId="2" w16cid:durableId="1048645000">
    <w:abstractNumId w:val="2"/>
  </w:num>
  <w:num w:numId="3" w16cid:durableId="880365506">
    <w:abstractNumId w:val="1"/>
  </w:num>
  <w:num w:numId="4" w16cid:durableId="1644969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LCwNDY2MjcyNzNX0lEKTi0uzszPAykwrgUAXopAwiwAAAA="/>
  </w:docVars>
  <w:rsids>
    <w:rsidRoot w:val="07D89651"/>
    <w:rsid w:val="00024E78"/>
    <w:rsid w:val="000274E2"/>
    <w:rsid w:val="000C5D32"/>
    <w:rsid w:val="000F5513"/>
    <w:rsid w:val="001071B3"/>
    <w:rsid w:val="00113878"/>
    <w:rsid w:val="001168CE"/>
    <w:rsid w:val="00122787"/>
    <w:rsid w:val="00154E05"/>
    <w:rsid w:val="001D3501"/>
    <w:rsid w:val="00217F74"/>
    <w:rsid w:val="002A0A51"/>
    <w:rsid w:val="00360D96"/>
    <w:rsid w:val="00361286"/>
    <w:rsid w:val="003769CF"/>
    <w:rsid w:val="003832D9"/>
    <w:rsid w:val="003A37D9"/>
    <w:rsid w:val="00452173"/>
    <w:rsid w:val="004E5224"/>
    <w:rsid w:val="00504F44"/>
    <w:rsid w:val="00506ED3"/>
    <w:rsid w:val="00532DC5"/>
    <w:rsid w:val="00557F36"/>
    <w:rsid w:val="005C2081"/>
    <w:rsid w:val="005D4378"/>
    <w:rsid w:val="005D63F2"/>
    <w:rsid w:val="00617FF6"/>
    <w:rsid w:val="00632824"/>
    <w:rsid w:val="00635DA1"/>
    <w:rsid w:val="006B0EF9"/>
    <w:rsid w:val="006C117B"/>
    <w:rsid w:val="006E1703"/>
    <w:rsid w:val="0077463F"/>
    <w:rsid w:val="007E0E83"/>
    <w:rsid w:val="007E20A9"/>
    <w:rsid w:val="0086660B"/>
    <w:rsid w:val="008B37A1"/>
    <w:rsid w:val="00951F77"/>
    <w:rsid w:val="00985562"/>
    <w:rsid w:val="009D088A"/>
    <w:rsid w:val="00A52749"/>
    <w:rsid w:val="00A77980"/>
    <w:rsid w:val="00A877C5"/>
    <w:rsid w:val="00A91486"/>
    <w:rsid w:val="00AB1496"/>
    <w:rsid w:val="00B04202"/>
    <w:rsid w:val="00B71B54"/>
    <w:rsid w:val="00BB6AA2"/>
    <w:rsid w:val="00BF3007"/>
    <w:rsid w:val="00C22EB5"/>
    <w:rsid w:val="00C466AC"/>
    <w:rsid w:val="00CA08C7"/>
    <w:rsid w:val="00CB7216"/>
    <w:rsid w:val="00D15203"/>
    <w:rsid w:val="00D162B8"/>
    <w:rsid w:val="00DE7B16"/>
    <w:rsid w:val="00E46E51"/>
    <w:rsid w:val="00E66D99"/>
    <w:rsid w:val="00EB72F4"/>
    <w:rsid w:val="00EC01AA"/>
    <w:rsid w:val="00EF52C6"/>
    <w:rsid w:val="00F15FFC"/>
    <w:rsid w:val="00F1706E"/>
    <w:rsid w:val="00F25529"/>
    <w:rsid w:val="00F54EB6"/>
    <w:rsid w:val="00F71611"/>
    <w:rsid w:val="00F90065"/>
    <w:rsid w:val="00F94229"/>
    <w:rsid w:val="00FD1E7D"/>
    <w:rsid w:val="00FE35B2"/>
    <w:rsid w:val="07D89651"/>
    <w:rsid w:val="0B10C9D2"/>
    <w:rsid w:val="14D356D9"/>
    <w:rsid w:val="1DD800CC"/>
    <w:rsid w:val="21648FD5"/>
    <w:rsid w:val="2A4B58CC"/>
    <w:rsid w:val="39390BBB"/>
    <w:rsid w:val="51119C84"/>
    <w:rsid w:val="5A6753C7"/>
    <w:rsid w:val="5A803478"/>
    <w:rsid w:val="5CE16889"/>
    <w:rsid w:val="63DF798A"/>
    <w:rsid w:val="64870410"/>
    <w:rsid w:val="6FBA0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FDD44"/>
  <w15:chartTrackingRefBased/>
  <w15:docId w15:val="{3B63C076-3905-4A25-9786-DEA0087CA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506ED3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506ED3"/>
  </w:style>
  <w:style w:type="character" w:styleId="eop" w:customStyle="1">
    <w:name w:val="eop"/>
    <w:basedOn w:val="DefaultParagraphFont"/>
    <w:rsid w:val="00506ED3"/>
  </w:style>
  <w:style w:type="paragraph" w:styleId="BalloonText">
    <w:name w:val="Balloon Text"/>
    <w:basedOn w:val="Normal"/>
    <w:link w:val="BalloonTextChar"/>
    <w:uiPriority w:val="99"/>
    <w:semiHidden/>
    <w:unhideWhenUsed/>
    <w:rsid w:val="00217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17F7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57F36"/>
    <w:pPr>
      <w:spacing w:after="0" w:line="240" w:lineRule="auto"/>
    </w:p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CA08C7"/>
    <w:pPr>
      <w:spacing w:after="200" w:line="276" w:lineRule="auto"/>
      <w:ind w:left="720"/>
      <w:contextualSpacing/>
    </w:pPr>
  </w:style>
  <w:style w:type="character" w:styleId="ListParagraphChar" w:customStyle="1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CA08C7"/>
  </w:style>
  <w:style w:type="character" w:styleId="CommentReference">
    <w:name w:val="annotation reference"/>
    <w:basedOn w:val="DefaultParagraphFont"/>
    <w:uiPriority w:val="99"/>
    <w:semiHidden/>
    <w:unhideWhenUsed/>
    <w:rsid w:val="00C22E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282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6328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82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3282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E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6" ma:contentTypeDescription="Create a new document." ma:contentTypeScope="" ma:versionID="8e7b952f4f351d47c6fb918bae564ff5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99b52255de5de7864b2f0d6e77fe97e9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0832FA-D047-4567-8F82-034D0AB7EC1E}"/>
</file>

<file path=customXml/itemProps2.xml><?xml version="1.0" encoding="utf-8"?>
<ds:datastoreItem xmlns:ds="http://schemas.openxmlformats.org/officeDocument/2006/customXml" ds:itemID="{5374F49C-6277-4F36-B505-A549AF26A785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customXml/itemProps3.xml><?xml version="1.0" encoding="utf-8"?>
<ds:datastoreItem xmlns:ds="http://schemas.openxmlformats.org/officeDocument/2006/customXml" ds:itemID="{5CEB7868-B2B4-4273-A368-A9B06E53553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lee, Wendy - ETA</dc:creator>
  <keywords/>
  <dc:description/>
  <lastModifiedBy>Hutton, Rebekah M - ETA CTR</lastModifiedBy>
  <revision>14</revision>
  <lastPrinted>2019-09-10T23:23:00.0000000Z</lastPrinted>
  <dcterms:created xsi:type="dcterms:W3CDTF">2023-05-09T18:27:00.0000000Z</dcterms:created>
  <dcterms:modified xsi:type="dcterms:W3CDTF">2024-04-11T14:27:47.35941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